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еллер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580813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204229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1756880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251848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1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329137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787460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1416268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2054694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789157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345040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480888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510065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522923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486057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5534890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4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Геллер Михаил Андреевич</dc:creator>
  <dc:language>ru-RU</dc:language>
  <cp:keywords/>
  <dcterms:created xsi:type="dcterms:W3CDTF">2025-06-17T12:42:46Z</dcterms:created>
  <dcterms:modified xsi:type="dcterms:W3CDTF">2025-06-17T12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